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Haze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_GoBack"/>
      <w:bookmarkEnd w:id="0"/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ur gauzed breath breathes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the smoke and haze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f bushfires and masked protection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This common air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veiled thin, in the space we share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The trusted old trees reach out,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ephemeral amongst the haze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The certainty of landmarks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cloaked in swell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bscured,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the view is different now,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lost from the status quo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Yet, the haze glides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a goldilocks-plan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in and through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assumptions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With quick-change-and-slow-pace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The haze insists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n rendering</w:t>
      </w:r>
      <w:r>
        <w:rPr>
          <w:rStyle w:val="eop"/>
          <w:rFonts w:ascii="Calibri" w:hAnsi="Calibri" w:cs="Calibri"/>
          <w:color w:val="000000"/>
          <w:sz w:val="22"/>
          <w:szCs w:val="22"/>
          <w:lang w:val="en-US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Absence/presence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as possibilities yet to be fulfilled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All the while,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suffocating the stasis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of our certainties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                 </w:t>
      </w:r>
    </w:p>
    <w:p w:rsidR="00482ED9" w:rsidRDefault="00482ED9" w:rsidP="00482ED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i/>
          <w:iCs/>
          <w:color w:val="000000"/>
          <w:sz w:val="22"/>
          <w:szCs w:val="22"/>
        </w:rPr>
        <w:t>  [Geraldine Burke, 2020]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:rsidR="00CF3F96" w:rsidRDefault="00482ED9"/>
    <w:sectPr w:rsidR="00CF3F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zUzt7A0NjM3NTZT0lEKTi0uzszPAykwrAUAqQzLVywAAAA="/>
  </w:docVars>
  <w:rsids>
    <w:rsidRoot w:val="00482ED9"/>
    <w:rsid w:val="00482ED9"/>
    <w:rsid w:val="00864B66"/>
    <w:rsid w:val="00F7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7260D"/>
  <w15:chartTrackingRefBased/>
  <w15:docId w15:val="{B95D475D-D3E8-4685-8D14-3413D57A9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82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482ED9"/>
  </w:style>
  <w:style w:type="character" w:customStyle="1" w:styleId="eop">
    <w:name w:val="eop"/>
    <w:basedOn w:val="DefaultParagraphFont"/>
    <w:rsid w:val="00482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74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8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5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ine Burke</dc:creator>
  <cp:keywords/>
  <dc:description/>
  <cp:lastModifiedBy>Geraldine Burke</cp:lastModifiedBy>
  <cp:revision>1</cp:revision>
  <dcterms:created xsi:type="dcterms:W3CDTF">2021-02-14T11:27:00Z</dcterms:created>
  <dcterms:modified xsi:type="dcterms:W3CDTF">2021-02-14T11:28:00Z</dcterms:modified>
</cp:coreProperties>
</file>